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Hospital or Institution Name]</w:t>
      </w:r>
      <w:r>
        <w:br/>
      </w:r>
      <w:r>
        <w:t xml:space="preserve">[Address]</w:t>
      </w:r>
      <w:r>
        <w:br/>
      </w:r>
      <w:r>
        <w:t xml:space="preserve">Bangkok, Thailand</w:t>
      </w:r>
    </w:p>
    <w:bookmarkStart w:id="25" w:name="dear-hiring-committee"/>
    <w:p>
      <w:pPr>
        <w:pStyle w:val="Heading2"/>
      </w:pPr>
      <w:r>
        <w:t xml:space="preserve">Dear Hiring Committee,</w:t>
      </w:r>
    </w:p>
    <w:p>
      <w:pPr>
        <w:pStyle w:val="FirstParagraph"/>
      </w:pPr>
      <w:r>
        <w:t xml:space="preserve">I am writing to express my enthusiastic interest in the Radiologist position at your esteemed institution in Bangkok, Thailand. With a strong foundation in diagnostic imaging and a passion for advancing healthcare through precision and innovation, I am eager to contribute my expertise to your team while immersing myself in the vibrant medical landscape of Thailand. As a certified Radiologist with [X years] of experience, I have honed my skills in interpreting complex medical images, collaborating with multidisciplinary teams, and delivering patient-centered care. This opportunity in Bangkok represents a unique chance to combine my professional aspirations with the cultural richness and healthcare advancements that define this dynamic city.</w:t>
      </w:r>
    </w:p>
    <w:bookmarkStart w:id="20" w:name="professional-background"/>
    <w:p>
      <w:pPr>
        <w:pStyle w:val="Heading3"/>
      </w:pPr>
      <w:r>
        <w:t xml:space="preserve">Professional Background</w:t>
      </w:r>
    </w:p>
    <w:p>
      <w:pPr>
        <w:pStyle w:val="FirstParagraph"/>
      </w:pPr>
      <w:r>
        <w:t xml:space="preserve">Throughout my career as a Radiologist, I have consistently prioritized accuracy, compassion, and continuous learning. My training at [Medical School/Training Institution] equipped me with a deep understanding of radiological sciences, including advanced imaging modalities such as MRI, CT scans, X-rays, and ultrasound. Over the years, I have worked in diverse settings—from academic hospitals to private clinics—where I developed the ability to adapt to different clinical environments while maintaining high standards of care. My experience includes interpreting a wide range of cases, from routine diagnostics to complex oncological imaging, ensuring that patients receive timely and accurate assessments.</w:t>
      </w:r>
    </w:p>
    <w:p>
      <w:pPr>
        <w:pStyle w:val="BodyText"/>
      </w:pPr>
      <w:r>
        <w:t xml:space="preserve">One of my most rewarding experiences was collaborating with a team in [Previous Location] to implement a streamlined workflow for emergency imaging, which significantly reduced diagnostic delays. This initiative not only improved patient outcomes but also reinforced my belief in the transformative power of radiology. I am particularly drawn to the opportunity in Bangkok because of its reputation for cutting-edge medical technology and its role as a regional hub for healthcare innovation. The city’s growing demand for skilled Radiologists aligns perfectly with my desire to make a meaningful impact in a rapidly evolving field.</w:t>
      </w:r>
    </w:p>
    <w:bookmarkEnd w:id="20"/>
    <w:bookmarkStart w:id="21" w:name="why-thailand-bangkok"/>
    <w:p>
      <w:pPr>
        <w:pStyle w:val="Heading3"/>
      </w:pPr>
      <w:r>
        <w:t xml:space="preserve">Why Thailand Bangkok?</w:t>
      </w:r>
    </w:p>
    <w:p>
      <w:pPr>
        <w:pStyle w:val="FirstParagraph"/>
      </w:pPr>
      <w:r>
        <w:t xml:space="preserve">Thailand, and particularly Bangkok, has long been a beacon of excellence in healthcare. The city is home to world-class hospitals such as [Hospital Name], which are renowned for their state-of-the-art facilities and commitment to patient care. As a Radiologist, I am excited about the prospect of working alongside experts in this environment, where collaboration and technological advancement are deeply embedded in the medical culture. Bangkok’s multicultural atmosphere also appeals to me; it offers a unique blend of traditional values and modernity that fosters an inclusive professional setting.</w:t>
      </w:r>
    </w:p>
    <w:p>
      <w:pPr>
        <w:pStyle w:val="BodyText"/>
      </w:pPr>
      <w:r>
        <w:t xml:space="preserve">Moreover, I am captivated by Thailand’s dedication to public health initiatives and its efforts to improve access to quality medical services. The country’s investment in digital health infrastructure, such as AI-driven diagnostic tools and telemedicine, resonates with my vision of integrating technology into radiology practices. I believe that working in Bangkok would allow me to contribute to these innovations while gaining firsthand experience in a region where healthcare is rapidly expanding. Additionally, the city’s rich cultural heritage and welcoming community make it an ideal place to grow both professionally and personally.</w:t>
      </w:r>
    </w:p>
    <w:bookmarkEnd w:id="21"/>
    <w:bookmarkStart w:id="22" w:name="skills-and-qualifications"/>
    <w:p>
      <w:pPr>
        <w:pStyle w:val="Heading3"/>
      </w:pPr>
      <w:r>
        <w:t xml:space="preserve">Skills and Qualifications</w:t>
      </w:r>
    </w:p>
    <w:p>
      <w:pPr>
        <w:pStyle w:val="FirstParagraph"/>
      </w:pPr>
      <w:r>
        <w:t xml:space="preserve">As a Radiologist, I bring a combination of technical proficiency, analytical thinking, and strong communication skills. My ability to interpret complex imaging studies with precision ensures that patients receive accurate diagnoses, while my collaborative approach enables seamless coordination with referring physicians. I am adept at utilizing advanced imaging software and maintaining compliance with regulatory standards such as [relevant certifications or guidelines]. My commitment to lifelong learning is reflected in my participation in ongoing education programs, including [specific courses or workshops], which keep me abreast of the latest developments in radiological science.</w:t>
      </w:r>
    </w:p>
    <w:p>
      <w:pPr>
        <w:pStyle w:val="BodyText"/>
      </w:pPr>
      <w:r>
        <w:t xml:space="preserve">What sets me apart is my dedication to patient care. I understand that medical imaging can be a source of anxiety for patients, and I strive to provide clear explanations and compassionate support throughout the process. This patient-centric mindset aligns with the values of your institution, which I believe are crucial in delivering holistic healthcare. Furthermore, my experience working in multicultural environments has equipped me with the cultural sensitivity needed to thrive in Bangkok’s diverse healthcare ecosystem.</w:t>
      </w:r>
    </w:p>
    <w:bookmarkEnd w:id="22"/>
    <w:bookmarkStart w:id="23" w:name="conclusion"/>
    <w:p>
      <w:pPr>
        <w:pStyle w:val="Heading3"/>
      </w:pPr>
      <w:r>
        <w:t xml:space="preserve">Conclusion</w:t>
      </w:r>
    </w:p>
    <w:p>
      <w:pPr>
        <w:pStyle w:val="FirstParagraph"/>
      </w:pPr>
      <w:r>
        <w:t xml:space="preserve">In conclusion, I am confident that my qualifications, experience, and enthusiasm for radiology make me a strong candidate for this position. I am particularly eager to contribute to the mission of your hospital in Bangkok, where the fusion of advanced technology and compassionate care is redefining medical standards. I would welcome the opportunity to discuss how my background aligns with your needs and how I can contribute to your team’s success.</w:t>
      </w:r>
    </w:p>
    <w:p>
      <w:pPr>
        <w:pStyle w:val="BodyText"/>
      </w:pPr>
      <w:r>
        <w:t xml:space="preserve">Thank you for considering my application. I look forward to the possibility of joining your institution and working together to advance healthcare in Thailand Bangkok. Please feel free to contact me at [Your Phone Number] or [Your Email Address] at your earliest convenience.</w:t>
      </w:r>
    </w:p>
    <w:bookmarkEnd w:id="23"/>
    <w:bookmarkStart w:id="24" w:name="sincerely"/>
    <w:p>
      <w:pPr>
        <w:pStyle w:val="Heading3"/>
      </w:pPr>
      <w:r>
        <w:t xml:space="preserve">Sincerely,</w:t>
      </w:r>
    </w:p>
    <w:p>
      <w:pPr>
        <w:pStyle w:val="FirstParagraph"/>
      </w:pPr>
      <w:r>
        <w:t xml:space="preserve">[Your Full Name]</w:t>
      </w:r>
      <w:r>
        <w:br/>
      </w:r>
      <w:r>
        <w:t xml:space="preserve">Radiologist</w:t>
      </w:r>
      <w:r>
        <w:br/>
      </w:r>
      <w:r>
        <w:t xml:space="preserve">[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Thailand Bangkok</dc:title>
  <dc:creator/>
  <dc:language>en</dc:language>
  <cp:keywords/>
  <dcterms:created xsi:type="dcterms:W3CDTF">2025-12-10T12:12:55Z</dcterms:created>
  <dcterms:modified xsi:type="dcterms:W3CDTF">2025-12-10T12:12:55Z</dcterms:modified>
</cp:coreProperties>
</file>

<file path=docProps/custom.xml><?xml version="1.0" encoding="utf-8"?>
<Properties xmlns="http://schemas.openxmlformats.org/officeDocument/2006/custom-properties" xmlns:vt="http://schemas.openxmlformats.org/officeDocument/2006/docPropsVTypes"/>
</file>